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748" w:rsidRPr="002B104E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color w:val="auto"/>
          <w:szCs w:val="24"/>
          <w:lang w:val="en-FJ"/>
        </w:rPr>
      </w:pPr>
      <w:r w:rsidRPr="002B104E">
        <w:rPr>
          <w:rFonts w:ascii="Times New Roman" w:hAnsi="Times New Roman" w:cs="Times New Roman"/>
          <w:b/>
          <w:color w:val="auto"/>
          <w:szCs w:val="24"/>
          <w:lang w:val="en-FJ"/>
        </w:rPr>
        <w:t>Purpose</w:t>
      </w:r>
    </w:p>
    <w:p w:rsidR="008F4748" w:rsidRPr="002B104E" w:rsidRDefault="00703AAE" w:rsidP="008F4748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color w:val="auto"/>
          <w:szCs w:val="24"/>
          <w:lang w:val="en-FJ"/>
        </w:rPr>
      </w:pPr>
      <w:r w:rsidRPr="002B104E">
        <w:rPr>
          <w:rFonts w:ascii="Times New Roman" w:hAnsi="Times New Roman" w:cs="Times New Roman"/>
          <w:color w:val="auto"/>
          <w:szCs w:val="24"/>
          <w:lang w:val="en-FJ"/>
        </w:rPr>
        <w:t>To standardize and streamline the process for administrative closeout of projects</w:t>
      </w:r>
      <w:r w:rsidR="005955DA" w:rsidRPr="002B104E">
        <w:rPr>
          <w:rFonts w:ascii="Times New Roman" w:hAnsi="Times New Roman" w:cs="Times New Roman"/>
          <w:color w:val="auto"/>
          <w:szCs w:val="24"/>
          <w:lang w:val="en-FJ"/>
        </w:rPr>
        <w:t>.</w:t>
      </w:r>
    </w:p>
    <w:p w:rsidR="008F4748" w:rsidRPr="002B104E" w:rsidRDefault="008F4748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  <w:lang w:val="en-FJ"/>
        </w:rPr>
      </w:pPr>
      <w:r w:rsidRPr="002B104E">
        <w:rPr>
          <w:rFonts w:ascii="Times New Roman" w:hAnsi="Times New Roman" w:cs="Times New Roman"/>
          <w:b/>
          <w:color w:val="auto"/>
          <w:szCs w:val="24"/>
          <w:lang w:val="en-FJ"/>
        </w:rPr>
        <w:t>Scope</w:t>
      </w:r>
    </w:p>
    <w:p w:rsidR="00EE7263" w:rsidRPr="002B104E" w:rsidRDefault="00A77652" w:rsidP="005C400F">
      <w:pPr>
        <w:pStyle w:val="Style6"/>
        <w:numPr>
          <w:ilvl w:val="0"/>
          <w:numId w:val="0"/>
        </w:numPr>
        <w:spacing w:before="0" w:line="360" w:lineRule="auto"/>
        <w:ind w:left="450"/>
        <w:jc w:val="both"/>
        <w:rPr>
          <w:rFonts w:ascii="Times New Roman" w:hAnsi="Times New Roman" w:cs="Times New Roman"/>
          <w:szCs w:val="24"/>
          <w:lang w:val="en-FJ"/>
        </w:rPr>
      </w:pPr>
      <w:r w:rsidRPr="002B104E">
        <w:rPr>
          <w:rFonts w:ascii="Times New Roman" w:hAnsi="Times New Roman" w:cs="Times New Roman"/>
          <w:color w:val="auto"/>
          <w:szCs w:val="24"/>
          <w:lang w:val="en-FJ"/>
        </w:rPr>
        <w:t xml:space="preserve">This procedure applies to </w:t>
      </w:r>
      <w:r w:rsidR="00954122" w:rsidRPr="002B104E">
        <w:rPr>
          <w:rFonts w:ascii="Times New Roman" w:hAnsi="Times New Roman" w:cs="Times New Roman"/>
          <w:b/>
          <w:color w:val="auto"/>
          <w:szCs w:val="24"/>
          <w:lang w:val="en-FJ"/>
        </w:rPr>
        <w:t>Projects Team</w:t>
      </w:r>
      <w:r w:rsidR="00954122" w:rsidRPr="002B104E">
        <w:rPr>
          <w:rFonts w:ascii="Times New Roman" w:hAnsi="Times New Roman" w:cs="Times New Roman"/>
          <w:color w:val="auto"/>
          <w:szCs w:val="24"/>
          <w:lang w:val="en-FJ"/>
        </w:rPr>
        <w:t xml:space="preserve"> to for all the projects.</w:t>
      </w:r>
      <w:r w:rsidR="00C61D02" w:rsidRPr="002B104E">
        <w:rPr>
          <w:szCs w:val="24"/>
          <w:lang w:val="en-FJ"/>
        </w:rPr>
        <w:t xml:space="preserve"> </w:t>
      </w:r>
    </w:p>
    <w:p w:rsidR="008F4748" w:rsidRPr="002B104E" w:rsidRDefault="00E12FF2" w:rsidP="008F4748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  <w:lang w:val="en-FJ"/>
        </w:rPr>
      </w:pPr>
      <w:r w:rsidRPr="002B104E">
        <w:rPr>
          <w:rFonts w:ascii="Times New Roman" w:hAnsi="Times New Roman" w:cs="Times New Roman"/>
          <w:b/>
          <w:szCs w:val="24"/>
          <w:lang w:val="en-FJ"/>
        </w:rPr>
        <w:t>Procedure</w:t>
      </w:r>
      <w:r w:rsidR="008F4748" w:rsidRPr="002B104E">
        <w:rPr>
          <w:rFonts w:ascii="Times New Roman" w:hAnsi="Times New Roman" w:cs="Times New Roman"/>
          <w:b/>
          <w:szCs w:val="24"/>
          <w:lang w:val="en-FJ"/>
        </w:rPr>
        <w:t xml:space="preserve"> </w:t>
      </w:r>
    </w:p>
    <w:p w:rsidR="0062642B" w:rsidRPr="002B104E" w:rsidRDefault="00A81469" w:rsidP="004C4AFA">
      <w:pPr>
        <w:pStyle w:val="Style6"/>
        <w:numPr>
          <w:ilvl w:val="0"/>
          <w:numId w:val="0"/>
        </w:numPr>
        <w:spacing w:before="0" w:line="360" w:lineRule="auto"/>
        <w:ind w:left="426"/>
        <w:jc w:val="both"/>
        <w:rPr>
          <w:rFonts w:ascii="Times New Roman" w:hAnsi="Times New Roman" w:cs="Times New Roman"/>
          <w:b/>
          <w:szCs w:val="24"/>
          <w:lang w:val="en-FJ"/>
        </w:rPr>
      </w:pPr>
      <w:r w:rsidRPr="002B104E">
        <w:rPr>
          <w:rFonts w:ascii="Times New Roman" w:hAnsi="Times New Roman" w:cs="Times New Roman"/>
          <w:b/>
          <w:szCs w:val="24"/>
          <w:lang w:val="en-FJ"/>
        </w:rPr>
        <w:t>Prerequisite to Closeout is the re</w:t>
      </w:r>
      <w:r w:rsidR="008A0672" w:rsidRPr="002B104E">
        <w:rPr>
          <w:rFonts w:ascii="Times New Roman" w:hAnsi="Times New Roman" w:cs="Times New Roman"/>
          <w:b/>
          <w:szCs w:val="24"/>
          <w:lang w:val="en-FJ"/>
        </w:rPr>
        <w:t xml:space="preserve">viewing </w:t>
      </w:r>
      <w:r w:rsidRPr="002B104E">
        <w:rPr>
          <w:rFonts w:ascii="Times New Roman" w:hAnsi="Times New Roman" w:cs="Times New Roman"/>
          <w:b/>
          <w:szCs w:val="24"/>
          <w:lang w:val="en-FJ"/>
        </w:rPr>
        <w:t>the following:</w:t>
      </w:r>
    </w:p>
    <w:tbl>
      <w:tblPr>
        <w:tblStyle w:val="TableGrid"/>
        <w:tblW w:w="4711" w:type="pct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1842"/>
      </w:tblGrid>
      <w:tr w:rsidR="008A0672" w:rsidRPr="002B104E" w:rsidTr="009A53CC">
        <w:trPr>
          <w:trHeight w:val="227"/>
        </w:trPr>
        <w:tc>
          <w:tcPr>
            <w:tcW w:w="3917" w:type="pct"/>
          </w:tcPr>
          <w:p w:rsidR="008A0672" w:rsidRPr="002B104E" w:rsidRDefault="00A81469" w:rsidP="00637D3D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  <w:lang w:val="en-FJ"/>
              </w:rPr>
            </w:pPr>
            <w:r w:rsidRPr="002B104E">
              <w:rPr>
                <w:rFonts w:ascii="Times New Roman" w:hAnsi="Times New Roman" w:cs="Times New Roman"/>
                <w:szCs w:val="24"/>
                <w:lang w:val="en-FJ"/>
              </w:rPr>
              <w:t xml:space="preserve">Completion of </w:t>
            </w:r>
            <w:r w:rsidR="008A0672" w:rsidRPr="002B104E">
              <w:rPr>
                <w:rFonts w:ascii="Times New Roman" w:hAnsi="Times New Roman" w:cs="Times New Roman"/>
                <w:szCs w:val="24"/>
                <w:lang w:val="en-FJ"/>
              </w:rPr>
              <w:t>Pending Defects Rectification Works</w:t>
            </w:r>
          </w:p>
        </w:tc>
        <w:tc>
          <w:tcPr>
            <w:tcW w:w="1083" w:type="pct"/>
          </w:tcPr>
          <w:p w:rsidR="008A0672" w:rsidRPr="002B104E" w:rsidRDefault="008A0672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szCs w:val="24"/>
                <w:lang w:val="en-FJ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  <w:lang w:val="en-FJ"/>
              </w:rPr>
              <w:t>Yes or No?</w:t>
            </w:r>
          </w:p>
        </w:tc>
      </w:tr>
      <w:tr w:rsidR="008A0672" w:rsidRPr="002B104E" w:rsidTr="009A53CC">
        <w:trPr>
          <w:trHeight w:val="227"/>
        </w:trPr>
        <w:tc>
          <w:tcPr>
            <w:tcW w:w="3917" w:type="pct"/>
          </w:tcPr>
          <w:p w:rsidR="008A0672" w:rsidRPr="002B104E" w:rsidRDefault="008A0672" w:rsidP="00637D3D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  <w:lang w:val="en-FJ"/>
              </w:rPr>
            </w:pPr>
            <w:r w:rsidRPr="002B104E">
              <w:rPr>
                <w:rFonts w:ascii="Times New Roman" w:hAnsi="Times New Roman" w:cs="Times New Roman"/>
                <w:szCs w:val="24"/>
                <w:lang w:val="en-FJ"/>
              </w:rPr>
              <w:t xml:space="preserve">Capturing Client feedback </w:t>
            </w:r>
          </w:p>
        </w:tc>
        <w:tc>
          <w:tcPr>
            <w:tcW w:w="1083" w:type="pct"/>
          </w:tcPr>
          <w:p w:rsidR="008A0672" w:rsidRPr="002B104E" w:rsidRDefault="008A0672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i/>
                <w:szCs w:val="24"/>
                <w:lang w:val="en-FJ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  <w:lang w:val="en-FJ"/>
              </w:rPr>
              <w:t>Yes or No?</w:t>
            </w:r>
          </w:p>
        </w:tc>
      </w:tr>
      <w:tr w:rsidR="008A0672" w:rsidRPr="002B104E" w:rsidTr="009A53CC">
        <w:trPr>
          <w:trHeight w:val="227"/>
        </w:trPr>
        <w:tc>
          <w:tcPr>
            <w:tcW w:w="3917" w:type="pct"/>
          </w:tcPr>
          <w:p w:rsidR="008A0672" w:rsidRPr="002B104E" w:rsidRDefault="008A0672" w:rsidP="00637D3D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  <w:lang w:val="en-FJ"/>
              </w:rPr>
            </w:pPr>
            <w:r w:rsidRPr="002B104E">
              <w:rPr>
                <w:rFonts w:ascii="Times New Roman" w:hAnsi="Times New Roman" w:cs="Times New Roman"/>
                <w:szCs w:val="24"/>
                <w:lang w:val="en-FJ"/>
              </w:rPr>
              <w:t>Formal DLP Letter</w:t>
            </w:r>
            <w:r w:rsidR="00C61D02" w:rsidRPr="002B104E">
              <w:rPr>
                <w:rFonts w:ascii="Times New Roman" w:hAnsi="Times New Roman" w:cs="Times New Roman"/>
                <w:szCs w:val="24"/>
                <w:lang w:val="en-FJ"/>
              </w:rPr>
              <w:t xml:space="preserve"> Acknowledgment by Main Contractor</w:t>
            </w:r>
          </w:p>
        </w:tc>
        <w:tc>
          <w:tcPr>
            <w:tcW w:w="1083" w:type="pct"/>
          </w:tcPr>
          <w:p w:rsidR="008A0672" w:rsidRPr="002B104E" w:rsidRDefault="008A0672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i/>
                <w:szCs w:val="24"/>
                <w:lang w:val="en-FJ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  <w:lang w:val="en-FJ"/>
              </w:rPr>
              <w:t>Yes or No?</w:t>
            </w:r>
          </w:p>
        </w:tc>
      </w:tr>
      <w:tr w:rsidR="00CE05A8" w:rsidRPr="002B104E" w:rsidTr="009A53CC">
        <w:trPr>
          <w:trHeight w:val="227"/>
        </w:trPr>
        <w:tc>
          <w:tcPr>
            <w:tcW w:w="3917" w:type="pct"/>
          </w:tcPr>
          <w:p w:rsidR="00CE05A8" w:rsidRPr="002B104E" w:rsidRDefault="00CE05A8" w:rsidP="00CE05A8">
            <w:pPr>
              <w:pStyle w:val="Style6"/>
              <w:numPr>
                <w:ilvl w:val="0"/>
                <w:numId w:val="26"/>
              </w:numPr>
              <w:spacing w:before="0" w:line="360" w:lineRule="auto"/>
              <w:jc w:val="both"/>
              <w:rPr>
                <w:rFonts w:ascii="Times New Roman" w:hAnsi="Times New Roman" w:cs="Times New Roman"/>
                <w:szCs w:val="24"/>
                <w:lang w:val="en-FJ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Submission of all pending </w:t>
            </w:r>
            <w:r w:rsidR="00805797">
              <w:rPr>
                <w:rFonts w:ascii="Times New Roman" w:hAnsi="Times New Roman" w:cs="Times New Roman"/>
                <w:szCs w:val="24"/>
              </w:rPr>
              <w:t>Certificates</w:t>
            </w:r>
            <w:r>
              <w:rPr>
                <w:rFonts w:ascii="Times New Roman" w:hAnsi="Times New Roman" w:cs="Times New Roman"/>
                <w:szCs w:val="24"/>
              </w:rPr>
              <w:t xml:space="preserve"> and Contractor and/or Consultant Reports</w:t>
            </w:r>
          </w:p>
        </w:tc>
        <w:tc>
          <w:tcPr>
            <w:tcW w:w="1083" w:type="pct"/>
          </w:tcPr>
          <w:p w:rsidR="00CE05A8" w:rsidRPr="002B104E" w:rsidRDefault="00CE05A8" w:rsidP="004C4AFA">
            <w:pPr>
              <w:pStyle w:val="Style6"/>
              <w:numPr>
                <w:ilvl w:val="0"/>
                <w:numId w:val="0"/>
              </w:numPr>
              <w:spacing w:before="0" w:line="360" w:lineRule="auto"/>
              <w:ind w:left="426"/>
              <w:jc w:val="right"/>
              <w:rPr>
                <w:rFonts w:ascii="Times New Roman" w:hAnsi="Times New Roman" w:cs="Times New Roman"/>
                <w:i/>
                <w:szCs w:val="24"/>
                <w:lang w:val="en-FJ"/>
              </w:rPr>
            </w:pPr>
            <w:r w:rsidRPr="002B104E">
              <w:rPr>
                <w:rFonts w:ascii="Times New Roman" w:hAnsi="Times New Roman" w:cs="Times New Roman"/>
                <w:i/>
                <w:szCs w:val="24"/>
                <w:lang w:val="en-FJ"/>
              </w:rPr>
              <w:t>Yes or No?</w:t>
            </w:r>
          </w:p>
        </w:tc>
      </w:tr>
    </w:tbl>
    <w:p w:rsidR="008A0672" w:rsidRDefault="00824F33" w:rsidP="004C4AFA">
      <w:pPr>
        <w:ind w:left="426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If any of the above is </w:t>
      </w:r>
      <w:r w:rsidRPr="002B104E">
        <w:rPr>
          <w:rFonts w:ascii="Times New Roman" w:hAnsi="Times New Roman" w:cs="Times New Roman"/>
          <w:b/>
          <w:sz w:val="24"/>
          <w:szCs w:val="24"/>
          <w:lang w:val="en-FJ"/>
        </w:rPr>
        <w:t>NO</w:t>
      </w:r>
      <w:r w:rsidR="009A53CC" w:rsidRPr="002B104E">
        <w:rPr>
          <w:rFonts w:ascii="Times New Roman" w:hAnsi="Times New Roman" w:cs="Times New Roman"/>
          <w:b/>
          <w:sz w:val="24"/>
          <w:szCs w:val="24"/>
          <w:lang w:val="en-FJ"/>
        </w:rPr>
        <w:t>,</w:t>
      </w:r>
      <w:r w:rsidRPr="002B104E">
        <w:rPr>
          <w:rFonts w:ascii="Times New Roman" w:hAnsi="Times New Roman" w:cs="Times New Roman"/>
          <w:b/>
          <w:sz w:val="24"/>
          <w:szCs w:val="24"/>
          <w:lang w:val="en-FJ"/>
        </w:rPr>
        <w:t xml:space="preserve"> </w:t>
      </w:r>
      <w:r w:rsidRPr="002B104E">
        <w:rPr>
          <w:rFonts w:ascii="Times New Roman" w:hAnsi="Times New Roman" w:cs="Times New Roman"/>
          <w:sz w:val="24"/>
          <w:szCs w:val="24"/>
          <w:lang w:val="en-FJ"/>
        </w:rPr>
        <w:t>the</w:t>
      </w:r>
      <w:r w:rsidR="00C61D02"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contractor is </w:t>
      </w:r>
      <w:r w:rsidR="00B17BF9" w:rsidRPr="002B104E">
        <w:rPr>
          <w:rFonts w:ascii="Times New Roman" w:hAnsi="Times New Roman" w:cs="Times New Roman"/>
          <w:sz w:val="24"/>
          <w:szCs w:val="24"/>
          <w:lang w:val="en-FJ"/>
        </w:rPr>
        <w:t>notified</w:t>
      </w:r>
      <w:r w:rsidR="00C61D02"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and requested to submit the necessary documents</w:t>
      </w:r>
    </w:p>
    <w:p w:rsidR="002B104E" w:rsidRPr="002B104E" w:rsidRDefault="002B104E" w:rsidP="002B104E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sz w:val="24"/>
          <w:szCs w:val="24"/>
        </w:rPr>
      </w:pPr>
      <w:r w:rsidRPr="002B104E">
        <w:rPr>
          <w:rFonts w:ascii="Times New Roman" w:hAnsi="Times New Roman" w:cs="Times New Roman"/>
          <w:b/>
          <w:sz w:val="24"/>
          <w:szCs w:val="24"/>
        </w:rPr>
        <w:t>Project Closeout Reporting</w:t>
      </w:r>
    </w:p>
    <w:p w:rsidR="00EE1F97" w:rsidRPr="002B104E" w:rsidRDefault="00EE1F97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>Project Description Summary</w:t>
      </w:r>
    </w:p>
    <w:p w:rsidR="00DB2CCC" w:rsidRPr="002B104E" w:rsidRDefault="00FF6A4D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>Financial Record Summary</w:t>
      </w:r>
      <w:r w:rsidR="00EA4F58"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– Summary of any pending payment, retention releases, LD’s and variations to the contract</w:t>
      </w:r>
    </w:p>
    <w:p w:rsidR="00FF6A4D" w:rsidRPr="002B104E" w:rsidRDefault="00FF6A4D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TEFMA Benchmark Analysis – TEFMA estimates at Practical Completion is compared to actual data through </w:t>
      </w:r>
      <w:r w:rsidR="00EA4F58"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till </w:t>
      </w:r>
      <w:r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DLP </w:t>
      </w:r>
      <w:r w:rsidR="00EA4F58" w:rsidRPr="002B104E">
        <w:rPr>
          <w:rFonts w:ascii="Times New Roman" w:hAnsi="Times New Roman" w:cs="Times New Roman"/>
          <w:sz w:val="24"/>
          <w:szCs w:val="24"/>
          <w:lang w:val="en-FJ"/>
        </w:rPr>
        <w:t>ending</w:t>
      </w:r>
    </w:p>
    <w:p w:rsidR="00EA4F58" w:rsidRPr="002B104E" w:rsidRDefault="00EA4F58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>Project Performance Matrix</w:t>
      </w:r>
      <w:r w:rsidR="0057246B"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</w:t>
      </w:r>
      <w:r w:rsidR="0057246B" w:rsidRPr="002B104E">
        <w:rPr>
          <w:rFonts w:ascii="Times New Roman" w:hAnsi="Times New Roman" w:cs="Times New Roman"/>
          <w:i/>
          <w:sz w:val="24"/>
          <w:szCs w:val="24"/>
          <w:lang w:val="en-FJ"/>
        </w:rPr>
        <w:t>Refer Appendix B</w:t>
      </w:r>
    </w:p>
    <w:p w:rsidR="0016453D" w:rsidRPr="002B104E" w:rsidRDefault="00E656CA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Lessons Learnt </w:t>
      </w:r>
      <w:r w:rsidR="00B17BF9" w:rsidRPr="002B104E">
        <w:rPr>
          <w:rFonts w:ascii="Times New Roman" w:hAnsi="Times New Roman" w:cs="Times New Roman"/>
          <w:sz w:val="24"/>
          <w:szCs w:val="24"/>
          <w:lang w:val="en-FJ"/>
        </w:rPr>
        <w:t>Assessment Matrix</w:t>
      </w:r>
      <w:r w:rsidR="0057246B"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</w:t>
      </w:r>
      <w:r w:rsidR="0057246B" w:rsidRPr="002B104E">
        <w:rPr>
          <w:rFonts w:ascii="Times New Roman" w:hAnsi="Times New Roman" w:cs="Times New Roman"/>
          <w:i/>
          <w:sz w:val="24"/>
          <w:szCs w:val="24"/>
          <w:lang w:val="en-FJ"/>
        </w:rPr>
        <w:t>Refer Appendix A</w:t>
      </w:r>
    </w:p>
    <w:p w:rsidR="0016453D" w:rsidRPr="002B104E" w:rsidRDefault="0016453D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>Risk Matrix</w:t>
      </w:r>
      <w:r w:rsidR="00EE1F97"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Analysis</w:t>
      </w:r>
    </w:p>
    <w:p w:rsidR="00EE1F97" w:rsidRPr="002B104E" w:rsidRDefault="00EE1F97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>Project Photos</w:t>
      </w:r>
    </w:p>
    <w:p w:rsidR="002443FE" w:rsidRDefault="00EE1F97" w:rsidP="00CE472C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>Conclusions</w:t>
      </w:r>
    </w:p>
    <w:p w:rsidR="002B104E" w:rsidRPr="00994A47" w:rsidRDefault="002B104E" w:rsidP="00994A47">
      <w:pPr>
        <w:pStyle w:val="NoSpacing"/>
        <w:numPr>
          <w:ilvl w:val="0"/>
          <w:numId w:val="29"/>
        </w:numPr>
        <w:rPr>
          <w:rFonts w:ascii="Times New Roman" w:hAnsi="Times New Roman" w:cs="Times New Roman"/>
          <w:b/>
          <w:sz w:val="24"/>
        </w:rPr>
      </w:pPr>
      <w:r w:rsidRPr="00994A47">
        <w:rPr>
          <w:rFonts w:ascii="Times New Roman" w:hAnsi="Times New Roman" w:cs="Times New Roman"/>
          <w:b/>
          <w:sz w:val="24"/>
        </w:rPr>
        <w:t>Project Record to Assets Database</w:t>
      </w:r>
    </w:p>
    <w:p w:rsidR="00CE05A8" w:rsidRDefault="00994A47" w:rsidP="00CE472C">
      <w:pPr>
        <w:pStyle w:val="NoSpacing"/>
        <w:spacing w:line="276" w:lineRule="auto"/>
        <w:ind w:left="426"/>
        <w:rPr>
          <w:rFonts w:ascii="Times New Roman" w:hAnsi="Times New Roman" w:cs="Times New Roman"/>
          <w:sz w:val="24"/>
        </w:rPr>
      </w:pPr>
      <w:r w:rsidRPr="00994A47">
        <w:rPr>
          <w:rFonts w:ascii="Times New Roman" w:hAnsi="Times New Roman" w:cs="Times New Roman"/>
          <w:sz w:val="24"/>
        </w:rPr>
        <w:t>Job card is requested to the Helpdesk for the upload of the project record</w:t>
      </w:r>
      <w:r w:rsidR="000D0F42">
        <w:rPr>
          <w:rFonts w:ascii="Times New Roman" w:hAnsi="Times New Roman" w:cs="Times New Roman"/>
          <w:sz w:val="24"/>
        </w:rPr>
        <w:t>s</w:t>
      </w:r>
      <w:r w:rsidRPr="00994A47">
        <w:rPr>
          <w:rFonts w:ascii="Times New Roman" w:hAnsi="Times New Roman" w:cs="Times New Roman"/>
          <w:sz w:val="24"/>
        </w:rPr>
        <w:t xml:space="preserve"> supported with the prerequisite documents mentioned above</w:t>
      </w:r>
      <w:r w:rsidR="000D0F42">
        <w:rPr>
          <w:rFonts w:ascii="Times New Roman" w:hAnsi="Times New Roman" w:cs="Times New Roman"/>
          <w:sz w:val="24"/>
        </w:rPr>
        <w:t>.</w:t>
      </w:r>
    </w:p>
    <w:p w:rsidR="000D0F42" w:rsidRPr="00994A47" w:rsidRDefault="000D0F42" w:rsidP="00994A47">
      <w:pPr>
        <w:pStyle w:val="NoSpacing"/>
        <w:rPr>
          <w:rFonts w:ascii="Times New Roman" w:hAnsi="Times New Roman" w:cs="Times New Roman"/>
          <w:sz w:val="24"/>
        </w:rPr>
      </w:pPr>
    </w:p>
    <w:p w:rsidR="000D0F42" w:rsidRDefault="002B104E" w:rsidP="00CE05A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sz w:val="24"/>
          <w:szCs w:val="24"/>
        </w:rPr>
      </w:pPr>
      <w:r w:rsidRPr="00CE05A8">
        <w:rPr>
          <w:rFonts w:ascii="Times New Roman" w:hAnsi="Times New Roman" w:cs="Times New Roman"/>
          <w:b/>
          <w:sz w:val="24"/>
          <w:szCs w:val="24"/>
        </w:rPr>
        <w:t xml:space="preserve">Project Handover to </w:t>
      </w:r>
      <w:r w:rsidR="00CE05A8" w:rsidRPr="00CE05A8">
        <w:rPr>
          <w:rFonts w:ascii="Times New Roman" w:hAnsi="Times New Roman" w:cs="Times New Roman"/>
          <w:b/>
          <w:sz w:val="24"/>
          <w:szCs w:val="24"/>
        </w:rPr>
        <w:t xml:space="preserve">Client, </w:t>
      </w:r>
      <w:r w:rsidRPr="00CE05A8">
        <w:rPr>
          <w:rFonts w:ascii="Times New Roman" w:hAnsi="Times New Roman" w:cs="Times New Roman"/>
          <w:b/>
          <w:sz w:val="24"/>
          <w:szCs w:val="24"/>
        </w:rPr>
        <w:t>Services/Tra</w:t>
      </w:r>
      <w:r w:rsidR="00CE05A8" w:rsidRPr="00CE05A8">
        <w:rPr>
          <w:rFonts w:ascii="Times New Roman" w:hAnsi="Times New Roman" w:cs="Times New Roman"/>
          <w:b/>
          <w:sz w:val="24"/>
          <w:szCs w:val="24"/>
        </w:rPr>
        <w:t xml:space="preserve">des Team </w:t>
      </w:r>
      <w:proofErr w:type="spellStart"/>
      <w:r w:rsidR="00CE05A8" w:rsidRPr="00CE05A8">
        <w:rPr>
          <w:rFonts w:ascii="Times New Roman" w:hAnsi="Times New Roman" w:cs="Times New Roman"/>
          <w:b/>
          <w:sz w:val="24"/>
          <w:szCs w:val="24"/>
        </w:rPr>
        <w:t>etc</w:t>
      </w:r>
      <w:proofErr w:type="spellEnd"/>
    </w:p>
    <w:p w:rsidR="002B104E" w:rsidRPr="000D0F42" w:rsidRDefault="000D0F42" w:rsidP="000D0F42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443FE" w:rsidRPr="002B104E" w:rsidRDefault="005C400F" w:rsidP="009E17D7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b/>
          <w:szCs w:val="24"/>
          <w:lang w:val="en-FJ"/>
        </w:rPr>
      </w:pPr>
      <w:r w:rsidRPr="002B104E">
        <w:rPr>
          <w:rFonts w:ascii="Times New Roman" w:hAnsi="Times New Roman" w:cs="Times New Roman"/>
          <w:b/>
          <w:szCs w:val="24"/>
          <w:lang w:val="en-FJ"/>
        </w:rPr>
        <w:lastRenderedPageBreak/>
        <w:t>Responsibility</w:t>
      </w:r>
    </w:p>
    <w:p w:rsidR="002443FE" w:rsidRPr="002B104E" w:rsidRDefault="00B83266" w:rsidP="00CE472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CE472C">
        <w:rPr>
          <w:rFonts w:ascii="Times New Roman" w:hAnsi="Times New Roman" w:cs="Times New Roman"/>
          <w:b/>
          <w:sz w:val="24"/>
          <w:szCs w:val="24"/>
          <w:lang w:val="en-FJ"/>
        </w:rPr>
        <w:t>Projects Team</w:t>
      </w:r>
      <w:r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– Project Manager and Clerk of Works</w:t>
      </w:r>
    </w:p>
    <w:p w:rsidR="00B83266" w:rsidRPr="002B104E" w:rsidRDefault="00B83266" w:rsidP="00CE472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CE472C">
        <w:rPr>
          <w:rFonts w:ascii="Times New Roman" w:hAnsi="Times New Roman" w:cs="Times New Roman"/>
          <w:b/>
          <w:sz w:val="24"/>
          <w:szCs w:val="24"/>
          <w:lang w:val="en-FJ"/>
        </w:rPr>
        <w:t>Approvals</w:t>
      </w:r>
      <w:r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– Project Manager </w:t>
      </w:r>
    </w:p>
    <w:p w:rsidR="00637D3D" w:rsidRPr="002B104E" w:rsidRDefault="00637D3D" w:rsidP="009E17D7">
      <w:pPr>
        <w:pStyle w:val="NoSpacing"/>
        <w:rPr>
          <w:rFonts w:ascii="Times New Roman" w:hAnsi="Times New Roman" w:cs="Times New Roman"/>
          <w:sz w:val="24"/>
          <w:szCs w:val="24"/>
          <w:lang w:val="en-FJ"/>
        </w:rPr>
      </w:pPr>
    </w:p>
    <w:p w:rsidR="00BF3656" w:rsidRPr="002B104E" w:rsidRDefault="00BF3656" w:rsidP="0057246B">
      <w:pPr>
        <w:pStyle w:val="Style6"/>
        <w:numPr>
          <w:ilvl w:val="0"/>
          <w:numId w:val="2"/>
        </w:numPr>
        <w:spacing w:before="0" w:line="360" w:lineRule="auto"/>
        <w:jc w:val="both"/>
        <w:rPr>
          <w:rFonts w:ascii="Times New Roman" w:hAnsi="Times New Roman" w:cs="Times New Roman"/>
          <w:szCs w:val="24"/>
          <w:lang w:val="en-FJ"/>
        </w:rPr>
      </w:pPr>
      <w:r w:rsidRPr="002B104E">
        <w:rPr>
          <w:rFonts w:ascii="Times New Roman" w:hAnsi="Times New Roman" w:cs="Times New Roman"/>
          <w:b/>
          <w:szCs w:val="24"/>
          <w:lang w:val="en-FJ"/>
        </w:rPr>
        <w:t>Reference Documents</w:t>
      </w:r>
    </w:p>
    <w:p w:rsidR="00BF3656" w:rsidRPr="002B104E" w:rsidRDefault="009C6A2A" w:rsidP="00CE472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>Lessons Learnt Matrix (Appendix A)</w:t>
      </w:r>
      <w:bookmarkStart w:id="0" w:name="_GoBack"/>
      <w:bookmarkEnd w:id="0"/>
    </w:p>
    <w:p w:rsidR="00637D3D" w:rsidRPr="002B104E" w:rsidRDefault="00637D3D" w:rsidP="00CE472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  <w:lang w:val="en-FJ"/>
        </w:rPr>
      </w:pPr>
      <w:r w:rsidRPr="002B104E">
        <w:rPr>
          <w:rFonts w:ascii="Times New Roman" w:hAnsi="Times New Roman" w:cs="Times New Roman"/>
          <w:sz w:val="24"/>
          <w:szCs w:val="24"/>
          <w:lang w:val="en-FJ"/>
        </w:rPr>
        <w:t>Project Performance Assessment</w:t>
      </w:r>
      <w:r w:rsidR="009E17D7" w:rsidRPr="002B104E">
        <w:rPr>
          <w:rFonts w:ascii="Times New Roman" w:hAnsi="Times New Roman" w:cs="Times New Roman"/>
          <w:sz w:val="24"/>
          <w:szCs w:val="24"/>
          <w:lang w:val="en-FJ"/>
        </w:rPr>
        <w:t xml:space="preserve"> (Appendix B)</w:t>
      </w:r>
    </w:p>
    <w:p w:rsidR="00630A87" w:rsidRPr="002B104E" w:rsidRDefault="00630A87" w:rsidP="00637D3D">
      <w:pPr>
        <w:keepNext/>
        <w:keepLines/>
        <w:pBdr>
          <w:bottom w:val="single" w:sz="4" w:space="0" w:color="auto"/>
        </w:pBdr>
        <w:spacing w:after="0" w:line="240" w:lineRule="auto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</w:pPr>
    </w:p>
    <w:p w:rsidR="002443FE" w:rsidRPr="002B104E" w:rsidRDefault="00630A87" w:rsidP="00630A87">
      <w:pPr>
        <w:keepNext/>
        <w:keepLines/>
        <w:spacing w:before="120" w:after="120" w:line="24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</w:pP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  <w:lang w:val="en-FJ"/>
        </w:rPr>
        <w:t xml:space="preserve">Authorized by: 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>Director – Estate and Infrastructure</w:t>
      </w: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  <w:lang w:val="en-FJ"/>
        </w:rPr>
        <w:t xml:space="preserve">            Documented by: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 xml:space="preserve"> </w:t>
      </w:r>
      <w:r w:rsidR="00E0051E"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 xml:space="preserve"> Projects Team</w:t>
      </w:r>
    </w:p>
    <w:p w:rsidR="00630A87" w:rsidRPr="002B104E" w:rsidRDefault="00630A87" w:rsidP="00630A87">
      <w:pPr>
        <w:keepNext/>
        <w:keepLines/>
        <w:spacing w:before="120" w:after="120" w:line="240" w:lineRule="auto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</w:pP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  <w:lang w:val="en-FJ"/>
        </w:rPr>
        <w:t>Date authorized: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 xml:space="preserve">  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="00E0051E"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="00E0051E"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  <w:lang w:val="en-FJ"/>
        </w:rPr>
        <w:t xml:space="preserve">Effective date: </w:t>
      </w:r>
    </w:p>
    <w:p w:rsidR="002443FE" w:rsidRPr="002B104E" w:rsidRDefault="00630A87" w:rsidP="002443FE">
      <w:pPr>
        <w:keepNext/>
        <w:keepLines/>
        <w:pBdr>
          <w:bottom w:val="single" w:sz="4" w:space="1" w:color="auto"/>
        </w:pBdr>
        <w:spacing w:before="120" w:after="120" w:line="360" w:lineRule="auto"/>
        <w:ind w:left="576" w:hanging="576"/>
        <w:outlineLvl w:val="1"/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</w:pP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  <w:lang w:val="en-FJ"/>
        </w:rPr>
        <w:t>Last amended: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 xml:space="preserve">  N/A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ab/>
      </w:r>
      <w:r w:rsidRPr="002B104E"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  <w:lang w:val="en-FJ"/>
        </w:rPr>
        <w:t>Revision status: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 xml:space="preserve"> 1</w:t>
      </w:r>
      <w:r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vertAlign w:val="superscript"/>
          <w:lang w:val="en-FJ"/>
        </w:rPr>
        <w:t>st</w:t>
      </w:r>
      <w:r w:rsidR="002443FE" w:rsidRPr="002B104E">
        <w:rPr>
          <w:rFonts w:ascii="Times New Roman" w:eastAsiaTheme="majorEastAsia" w:hAnsi="Times New Roman" w:cs="Times New Roman"/>
          <w:bCs/>
          <w:color w:val="000000" w:themeColor="text1"/>
          <w:sz w:val="24"/>
          <w:szCs w:val="24"/>
          <w:lang w:val="en-FJ"/>
        </w:rPr>
        <w:t xml:space="preserve"> Issue</w:t>
      </w:r>
    </w:p>
    <w:p w:rsidR="008F4748" w:rsidRPr="002B104E" w:rsidRDefault="008F4748" w:rsidP="00DD6819">
      <w:pPr>
        <w:rPr>
          <w:rFonts w:ascii="Times New Roman" w:hAnsi="Times New Roman" w:cs="Times New Roman"/>
          <w:b/>
          <w:sz w:val="24"/>
          <w:szCs w:val="24"/>
          <w:lang w:val="en-FJ"/>
        </w:rPr>
      </w:pPr>
    </w:p>
    <w:sectPr w:rsidR="008F4748" w:rsidRPr="002B104E" w:rsidSect="002443FE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D0F" w:rsidRDefault="00914D0F" w:rsidP="008F4748">
      <w:pPr>
        <w:spacing w:after="0" w:line="240" w:lineRule="auto"/>
      </w:pPr>
      <w:r>
        <w:separator/>
      </w:r>
    </w:p>
  </w:endnote>
  <w:endnote w:type="continuationSeparator" w:id="0">
    <w:p w:rsidR="00914D0F" w:rsidRDefault="00914D0F" w:rsidP="008F4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D0F" w:rsidRDefault="00914D0F" w:rsidP="008F4748">
      <w:pPr>
        <w:spacing w:after="0" w:line="240" w:lineRule="auto"/>
      </w:pPr>
      <w:r>
        <w:separator/>
      </w:r>
    </w:p>
  </w:footnote>
  <w:footnote w:type="continuationSeparator" w:id="0">
    <w:p w:rsidR="00914D0F" w:rsidRDefault="00914D0F" w:rsidP="008F4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F19F3" w:rsidRPr="00532DF0" w:rsidRDefault="002F19F3" w:rsidP="002F19F3">
    <w:pPr>
      <w:spacing w:after="0"/>
      <w:rPr>
        <w:rFonts w:ascii="Times New Roman" w:hAnsi="Times New Roman" w:cs="Times New Roman"/>
        <w:sz w:val="28"/>
        <w:szCs w:val="28"/>
      </w:rPr>
    </w:pPr>
    <w:r w:rsidRPr="00532DF0">
      <w:rPr>
        <w:rFonts w:ascii="Times New Roman" w:hAnsi="Times New Roman" w:cs="Times New Roman"/>
        <w:b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CBCD20" wp14:editId="2689291B">
              <wp:simplePos x="0" y="0"/>
              <wp:positionH relativeFrom="column">
                <wp:posOffset>4895850</wp:posOffset>
              </wp:positionH>
              <wp:positionV relativeFrom="paragraph">
                <wp:posOffset>-108585</wp:posOffset>
              </wp:positionV>
              <wp:extent cx="1473835" cy="791210"/>
              <wp:effectExtent l="0" t="0" r="2540" b="0"/>
              <wp:wrapNone/>
              <wp:docPr id="1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835" cy="7912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F19F3" w:rsidRDefault="002F19F3" w:rsidP="002F19F3">
                          <w:r w:rsidRPr="00F873AA">
                            <w:rPr>
                              <w:noProof/>
                            </w:rPr>
                            <w:drawing>
                              <wp:inline distT="0" distB="0" distL="0" distR="0" wp14:anchorId="37D5E858" wp14:editId="243F4BD1">
                                <wp:extent cx="1290955" cy="632689"/>
                                <wp:effectExtent l="19050" t="0" r="4445" b="0"/>
                                <wp:docPr id="37" name="Picture 37" descr="C:\Users\deo_r\AppData\Local\Microsoft\Windows\Temporary Internet Files\Content.Outlook\MJ7FSEHU\USP logo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deo_r\AppData\Local\Microsoft\Windows\Temporary Internet Files\Content.Outlook\MJ7FSEHU\USP logo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90955" cy="63268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CBCD20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385.5pt;margin-top:-8.55pt;width:116.05pt;height:6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" stroked="f">
              <v:textbox>
                <w:txbxContent>
                  <w:p w:rsidR="002F19F3" w:rsidRDefault="002F19F3" w:rsidP="002F19F3">
                    <w:r w:rsidRPr="00F873AA">
                      <w:rPr>
                        <w:noProof/>
                      </w:rPr>
                      <w:drawing>
                        <wp:inline distT="0" distB="0" distL="0" distR="0" wp14:anchorId="37D5E858" wp14:editId="243F4BD1">
                          <wp:extent cx="1290955" cy="632689"/>
                          <wp:effectExtent l="19050" t="0" r="4445" b="0"/>
                          <wp:docPr id="37" name="Picture 37" descr="C:\Users\deo_r\AppData\Local\Microsoft\Windows\Temporary Internet Files\Content.Outlook\MJ7FSEHU\USP logo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deo_r\AppData\Local\Microsoft\Windows\Temporary Internet Files\Content.Outlook\MJ7FSEHU\USP logo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90955" cy="63268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532DF0">
      <w:rPr>
        <w:rFonts w:ascii="Times New Roman" w:hAnsi="Times New Roman" w:cs="Times New Roman"/>
        <w:b/>
        <w:sz w:val="28"/>
        <w:szCs w:val="28"/>
      </w:rPr>
      <w:t xml:space="preserve">Estate and Infrastructure </w:t>
    </w:r>
  </w:p>
  <w:p w:rsidR="002F19F3" w:rsidRDefault="002F19F3" w:rsidP="002F19F3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eastAsiaTheme="majorEastAsia" w:hAnsi="Times New Roman" w:cs="Times New Roman"/>
        <w:b/>
        <w:bCs/>
        <w:color w:val="000000" w:themeColor="text1"/>
        <w:sz w:val="28"/>
        <w:szCs w:val="28"/>
      </w:rPr>
      <w:t xml:space="preserve">Projects </w:t>
    </w:r>
  </w:p>
  <w:p w:rsidR="002F19F3" w:rsidRPr="00C26515" w:rsidRDefault="002F19F3" w:rsidP="002F19F3">
    <w:pPr>
      <w:keepNext/>
      <w:keepLines/>
      <w:pBdr>
        <w:bottom w:val="single" w:sz="4" w:space="10" w:color="auto"/>
      </w:pBdr>
      <w:spacing w:after="0" w:line="240" w:lineRule="auto"/>
      <w:ind w:left="576" w:hanging="576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  <w:r w:rsidRPr="00C26515"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  <w:tab/>
    </w:r>
  </w:p>
  <w:p w:rsidR="002F19F3" w:rsidRDefault="00BD62C7" w:rsidP="002F19F3">
    <w:pPr>
      <w:keepNext/>
      <w:keepLines/>
      <w:pBdr>
        <w:bottom w:val="single" w:sz="4" w:space="10" w:color="auto"/>
      </w:pBdr>
      <w:spacing w:after="0" w:line="240" w:lineRule="auto"/>
      <w:ind w:left="576" w:hanging="576"/>
      <w:jc w:val="center"/>
      <w:outlineLvl w:val="1"/>
      <w:rPr>
        <w:rFonts w:ascii="Times New Roman" w:eastAsiaTheme="majorEastAsia" w:hAnsi="Times New Roman" w:cs="Times New Roman"/>
        <w:bCs/>
        <w:color w:val="000000" w:themeColor="text1"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 xml:space="preserve">Administrative </w:t>
    </w:r>
    <w:r w:rsidR="002F19F3">
      <w:rPr>
        <w:rFonts w:ascii="Times New Roman" w:hAnsi="Times New Roman" w:cs="Times New Roman"/>
        <w:b/>
        <w:sz w:val="28"/>
        <w:szCs w:val="28"/>
      </w:rPr>
      <w:t xml:space="preserve">Project Closeout </w:t>
    </w:r>
  </w:p>
  <w:p w:rsidR="00A155CA" w:rsidRDefault="00A155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770D1"/>
    <w:multiLevelType w:val="hybridMultilevel"/>
    <w:tmpl w:val="9BD01F5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5BF19E4"/>
    <w:multiLevelType w:val="hybridMultilevel"/>
    <w:tmpl w:val="10C80BE2"/>
    <w:lvl w:ilvl="0" w:tplc="84E82EA0">
      <w:numFmt w:val="bullet"/>
      <w:lvlText w:val="-"/>
      <w:lvlJc w:val="left"/>
      <w:pPr>
        <w:ind w:left="25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666387E"/>
    <w:multiLevelType w:val="hybridMultilevel"/>
    <w:tmpl w:val="EE56EC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E1860EE"/>
    <w:multiLevelType w:val="multilevel"/>
    <w:tmpl w:val="B65430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32481E"/>
    <w:multiLevelType w:val="hybridMultilevel"/>
    <w:tmpl w:val="E0AA5CDC"/>
    <w:lvl w:ilvl="0" w:tplc="9C18BA98">
      <w:start w:val="1"/>
      <w:numFmt w:val="decimal"/>
      <w:lvlText w:val="Step %1 :"/>
      <w:lvlJc w:val="right"/>
      <w:pPr>
        <w:ind w:left="117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11837AE8"/>
    <w:multiLevelType w:val="hybridMultilevel"/>
    <w:tmpl w:val="430A28C2"/>
    <w:lvl w:ilvl="0" w:tplc="81EA74B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AE56E0"/>
    <w:multiLevelType w:val="hybridMultilevel"/>
    <w:tmpl w:val="0CC8957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C08A5"/>
    <w:multiLevelType w:val="hybridMultilevel"/>
    <w:tmpl w:val="91700A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D3284"/>
    <w:multiLevelType w:val="hybridMultilevel"/>
    <w:tmpl w:val="767C145A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9" w15:restartNumberingAfterBreak="0">
    <w:nsid w:val="25FA3217"/>
    <w:multiLevelType w:val="hybridMultilevel"/>
    <w:tmpl w:val="F3324F3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DE13E3A"/>
    <w:multiLevelType w:val="hybridMultilevel"/>
    <w:tmpl w:val="D33C4310"/>
    <w:lvl w:ilvl="0" w:tplc="9C18BA98">
      <w:start w:val="1"/>
      <w:numFmt w:val="decimal"/>
      <w:lvlText w:val="Step %1 :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595B56"/>
    <w:multiLevelType w:val="hybridMultilevel"/>
    <w:tmpl w:val="5628A7FC"/>
    <w:lvl w:ilvl="0" w:tplc="9C18BA98">
      <w:start w:val="1"/>
      <w:numFmt w:val="decimal"/>
      <w:lvlText w:val="Step %1 :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4A4275"/>
    <w:multiLevelType w:val="hybridMultilevel"/>
    <w:tmpl w:val="240AFE7E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3" w15:restartNumberingAfterBreak="0">
    <w:nsid w:val="37F86C98"/>
    <w:multiLevelType w:val="hybridMultilevel"/>
    <w:tmpl w:val="A0A0C4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2C09EA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 w15:restartNumberingAfterBreak="0">
    <w:nsid w:val="3E8542C4"/>
    <w:multiLevelType w:val="hybridMultilevel"/>
    <w:tmpl w:val="4BE2781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248194D"/>
    <w:multiLevelType w:val="hybridMultilevel"/>
    <w:tmpl w:val="B5D8AC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8E05E4"/>
    <w:multiLevelType w:val="hybridMultilevel"/>
    <w:tmpl w:val="A0069A3A"/>
    <w:lvl w:ilvl="0" w:tplc="BA327F56">
      <w:numFmt w:val="bullet"/>
      <w:lvlText w:val="-"/>
      <w:lvlJc w:val="left"/>
      <w:pPr>
        <w:ind w:left="810" w:hanging="360"/>
      </w:pPr>
      <w:rPr>
        <w:rFonts w:ascii="Times New Roman" w:eastAsiaTheme="maj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7F66452"/>
    <w:multiLevelType w:val="hybridMultilevel"/>
    <w:tmpl w:val="DC56844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8B21FEE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0" w15:restartNumberingAfterBreak="0">
    <w:nsid w:val="57995D1C"/>
    <w:multiLevelType w:val="hybridMultilevel"/>
    <w:tmpl w:val="1E62F5DE"/>
    <w:lvl w:ilvl="0" w:tplc="03D8BB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89F1289"/>
    <w:multiLevelType w:val="multilevel"/>
    <w:tmpl w:val="04F6B7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1350"/>
        </w:tabs>
        <w:ind w:left="1350" w:hanging="720"/>
      </w:pPr>
      <w:rPr>
        <w:rFonts w:hint="default"/>
        <w:b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2" w15:restartNumberingAfterBreak="0">
    <w:nsid w:val="60684BA9"/>
    <w:multiLevelType w:val="hybridMultilevel"/>
    <w:tmpl w:val="BBD6A58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5A5D76"/>
    <w:multiLevelType w:val="hybridMultilevel"/>
    <w:tmpl w:val="96DCEBD2"/>
    <w:lvl w:ilvl="0" w:tplc="04090019">
      <w:start w:val="1"/>
      <w:numFmt w:val="lowerLetter"/>
      <w:lvlText w:val="%1."/>
      <w:lvlJc w:val="left"/>
      <w:pPr>
        <w:ind w:left="2220" w:hanging="360"/>
      </w:p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24" w15:restartNumberingAfterBreak="0">
    <w:nsid w:val="63BB5970"/>
    <w:multiLevelType w:val="hybridMultilevel"/>
    <w:tmpl w:val="F4FC23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536953"/>
    <w:multiLevelType w:val="hybridMultilevel"/>
    <w:tmpl w:val="1BCA5D7E"/>
    <w:lvl w:ilvl="0" w:tplc="9C18BA98">
      <w:start w:val="1"/>
      <w:numFmt w:val="decimal"/>
      <w:lvlText w:val="Step %1 :"/>
      <w:lvlJc w:val="right"/>
      <w:pPr>
        <w:ind w:left="1146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6" w15:restartNumberingAfterBreak="0">
    <w:nsid w:val="7A706AD4"/>
    <w:multiLevelType w:val="hybridMultilevel"/>
    <w:tmpl w:val="2724027C"/>
    <w:lvl w:ilvl="0" w:tplc="0409001B">
      <w:start w:val="1"/>
      <w:numFmt w:val="lowerRoman"/>
      <w:lvlText w:val="%1."/>
      <w:lvlJc w:val="righ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19"/>
  </w:num>
  <w:num w:numId="3">
    <w:abstractNumId w:val="21"/>
  </w:num>
  <w:num w:numId="4">
    <w:abstractNumId w:val="14"/>
  </w:num>
  <w:num w:numId="5">
    <w:abstractNumId w:val="20"/>
  </w:num>
  <w:num w:numId="6">
    <w:abstractNumId w:val="5"/>
  </w:num>
  <w:num w:numId="7">
    <w:abstractNumId w:val="26"/>
  </w:num>
  <w:num w:numId="8">
    <w:abstractNumId w:val="2"/>
  </w:num>
  <w:num w:numId="9">
    <w:abstractNumId w:val="0"/>
  </w:num>
  <w:num w:numId="10">
    <w:abstractNumId w:val="15"/>
  </w:num>
  <w:num w:numId="11">
    <w:abstractNumId w:val="9"/>
  </w:num>
  <w:num w:numId="12">
    <w:abstractNumId w:val="1"/>
  </w:num>
  <w:num w:numId="13">
    <w:abstractNumId w:val="18"/>
  </w:num>
  <w:num w:numId="14">
    <w:abstractNumId w:val="23"/>
  </w:num>
  <w:num w:numId="15">
    <w:abstractNumId w:val="22"/>
  </w:num>
  <w:num w:numId="16">
    <w:abstractNumId w:val="24"/>
  </w:num>
  <w:num w:numId="17">
    <w:abstractNumId w:val="7"/>
  </w:num>
  <w:num w:numId="18">
    <w:abstractNumId w:val="4"/>
  </w:num>
  <w:num w:numId="19">
    <w:abstractNumId w:val="3"/>
  </w:num>
  <w:num w:numId="20">
    <w:abstractNumId w:val="3"/>
  </w:num>
  <w:num w:numId="21">
    <w:abstractNumId w:val="17"/>
  </w:num>
  <w:num w:numId="22">
    <w:abstractNumId w:val="6"/>
  </w:num>
  <w:num w:numId="23">
    <w:abstractNumId w:val="12"/>
  </w:num>
  <w:num w:numId="24">
    <w:abstractNumId w:val="8"/>
  </w:num>
  <w:num w:numId="25">
    <w:abstractNumId w:val="16"/>
  </w:num>
  <w:num w:numId="26">
    <w:abstractNumId w:val="13"/>
  </w:num>
  <w:num w:numId="27">
    <w:abstractNumId w:val="3"/>
  </w:num>
  <w:num w:numId="28">
    <w:abstractNumId w:val="3"/>
  </w:num>
  <w:num w:numId="29">
    <w:abstractNumId w:val="25"/>
  </w:num>
  <w:num w:numId="30">
    <w:abstractNumId w:val="11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TYyNTGxNDA0MjBX0lEKTi0uzszPAykwrgUASzSqKCwAAAA="/>
  </w:docVars>
  <w:rsids>
    <w:rsidRoot w:val="008F4748"/>
    <w:rsid w:val="00066718"/>
    <w:rsid w:val="000D0F42"/>
    <w:rsid w:val="000F1B28"/>
    <w:rsid w:val="00121155"/>
    <w:rsid w:val="0016453D"/>
    <w:rsid w:val="00164DB6"/>
    <w:rsid w:val="001B29F9"/>
    <w:rsid w:val="001F0843"/>
    <w:rsid w:val="0020374A"/>
    <w:rsid w:val="002443FE"/>
    <w:rsid w:val="00275DDC"/>
    <w:rsid w:val="00281093"/>
    <w:rsid w:val="002930F0"/>
    <w:rsid w:val="002A3A56"/>
    <w:rsid w:val="002B104E"/>
    <w:rsid w:val="002C64F2"/>
    <w:rsid w:val="002F0EE2"/>
    <w:rsid w:val="002F19F3"/>
    <w:rsid w:val="00363E07"/>
    <w:rsid w:val="003673C6"/>
    <w:rsid w:val="003925EC"/>
    <w:rsid w:val="00393EF3"/>
    <w:rsid w:val="0039416A"/>
    <w:rsid w:val="003B7B2E"/>
    <w:rsid w:val="003F28CD"/>
    <w:rsid w:val="00400297"/>
    <w:rsid w:val="004933DE"/>
    <w:rsid w:val="004A7EED"/>
    <w:rsid w:val="004C4AFA"/>
    <w:rsid w:val="004F6A3D"/>
    <w:rsid w:val="005039AA"/>
    <w:rsid w:val="00510F6D"/>
    <w:rsid w:val="0051612D"/>
    <w:rsid w:val="00540652"/>
    <w:rsid w:val="00542850"/>
    <w:rsid w:val="0057246B"/>
    <w:rsid w:val="005955DA"/>
    <w:rsid w:val="005C400F"/>
    <w:rsid w:val="0062642B"/>
    <w:rsid w:val="00630A87"/>
    <w:rsid w:val="00637D3D"/>
    <w:rsid w:val="006A2144"/>
    <w:rsid w:val="006A6D83"/>
    <w:rsid w:val="00703AAE"/>
    <w:rsid w:val="00705A12"/>
    <w:rsid w:val="00710D1E"/>
    <w:rsid w:val="00717506"/>
    <w:rsid w:val="007272E1"/>
    <w:rsid w:val="00743B21"/>
    <w:rsid w:val="007514EA"/>
    <w:rsid w:val="00790972"/>
    <w:rsid w:val="0079360E"/>
    <w:rsid w:val="00795AC8"/>
    <w:rsid w:val="007A7839"/>
    <w:rsid w:val="007D2808"/>
    <w:rsid w:val="007E30C3"/>
    <w:rsid w:val="00805797"/>
    <w:rsid w:val="00824F33"/>
    <w:rsid w:val="008251E1"/>
    <w:rsid w:val="00827AC2"/>
    <w:rsid w:val="0087406F"/>
    <w:rsid w:val="008A0672"/>
    <w:rsid w:val="008B6681"/>
    <w:rsid w:val="008C1DE6"/>
    <w:rsid w:val="008E0785"/>
    <w:rsid w:val="008E322D"/>
    <w:rsid w:val="008E573E"/>
    <w:rsid w:val="008F4748"/>
    <w:rsid w:val="00900946"/>
    <w:rsid w:val="009044C9"/>
    <w:rsid w:val="00914D0F"/>
    <w:rsid w:val="00926492"/>
    <w:rsid w:val="00937D27"/>
    <w:rsid w:val="009519D9"/>
    <w:rsid w:val="009522B9"/>
    <w:rsid w:val="00954122"/>
    <w:rsid w:val="00994A47"/>
    <w:rsid w:val="00995757"/>
    <w:rsid w:val="0099725D"/>
    <w:rsid w:val="009A53CC"/>
    <w:rsid w:val="009B10C9"/>
    <w:rsid w:val="009C6A2A"/>
    <w:rsid w:val="009E17D7"/>
    <w:rsid w:val="00A155CA"/>
    <w:rsid w:val="00A77652"/>
    <w:rsid w:val="00A81469"/>
    <w:rsid w:val="00AB17F2"/>
    <w:rsid w:val="00AD502A"/>
    <w:rsid w:val="00AD7557"/>
    <w:rsid w:val="00AF1F48"/>
    <w:rsid w:val="00AF6EAE"/>
    <w:rsid w:val="00B0110B"/>
    <w:rsid w:val="00B17BF9"/>
    <w:rsid w:val="00B74DE9"/>
    <w:rsid w:val="00B83266"/>
    <w:rsid w:val="00BD3C56"/>
    <w:rsid w:val="00BD62C7"/>
    <w:rsid w:val="00BE4538"/>
    <w:rsid w:val="00BF3656"/>
    <w:rsid w:val="00C1599D"/>
    <w:rsid w:val="00C55E1E"/>
    <w:rsid w:val="00C61D02"/>
    <w:rsid w:val="00CE05A8"/>
    <w:rsid w:val="00CE472C"/>
    <w:rsid w:val="00D16F2E"/>
    <w:rsid w:val="00D60DEB"/>
    <w:rsid w:val="00DB2CCC"/>
    <w:rsid w:val="00DC5BF6"/>
    <w:rsid w:val="00DD6819"/>
    <w:rsid w:val="00DE05CB"/>
    <w:rsid w:val="00DE5A6D"/>
    <w:rsid w:val="00DF0DAD"/>
    <w:rsid w:val="00E0051E"/>
    <w:rsid w:val="00E02971"/>
    <w:rsid w:val="00E12FF2"/>
    <w:rsid w:val="00E656CA"/>
    <w:rsid w:val="00E74DFA"/>
    <w:rsid w:val="00E92C0E"/>
    <w:rsid w:val="00EA4C63"/>
    <w:rsid w:val="00EA4F58"/>
    <w:rsid w:val="00EE1F97"/>
    <w:rsid w:val="00EE7263"/>
    <w:rsid w:val="00F405A7"/>
    <w:rsid w:val="00FC7A71"/>
    <w:rsid w:val="00FF6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7CB730CC-189F-4CB2-8DA6-B70DB1501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748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74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74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474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474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74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74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74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74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74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4748"/>
  </w:style>
  <w:style w:type="paragraph" w:styleId="Footer">
    <w:name w:val="footer"/>
    <w:basedOn w:val="Normal"/>
    <w:link w:val="FooterChar"/>
    <w:uiPriority w:val="99"/>
    <w:unhideWhenUsed/>
    <w:rsid w:val="008F4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4748"/>
  </w:style>
  <w:style w:type="character" w:customStyle="1" w:styleId="Heading1Char">
    <w:name w:val="Heading 1 Char"/>
    <w:basedOn w:val="DefaultParagraphFont"/>
    <w:link w:val="Heading1"/>
    <w:uiPriority w:val="9"/>
    <w:rsid w:val="008F474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474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F474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74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74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74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7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Style6">
    <w:name w:val="Style6"/>
    <w:basedOn w:val="Heading2"/>
    <w:link w:val="Style6Char"/>
    <w:qFormat/>
    <w:rsid w:val="008F4748"/>
    <w:rPr>
      <w:rFonts w:ascii="Arial Narrow" w:hAnsi="Arial Narrow"/>
      <w:b w:val="0"/>
      <w:color w:val="000000" w:themeColor="text1"/>
      <w:sz w:val="24"/>
    </w:rPr>
  </w:style>
  <w:style w:type="character" w:customStyle="1" w:styleId="Style6Char">
    <w:name w:val="Style6 Char"/>
    <w:basedOn w:val="Heading2Char"/>
    <w:link w:val="Style6"/>
    <w:rsid w:val="008F4748"/>
    <w:rPr>
      <w:rFonts w:ascii="Arial Narrow" w:eastAsiaTheme="majorEastAsia" w:hAnsi="Arial Narrow" w:cstheme="majorBidi"/>
      <w:b w:val="0"/>
      <w:bCs/>
      <w:color w:val="000000" w:themeColor="text1"/>
      <w:sz w:val="24"/>
      <w:szCs w:val="26"/>
    </w:rPr>
  </w:style>
  <w:style w:type="table" w:customStyle="1" w:styleId="TableGrid1">
    <w:name w:val="Table Grid1"/>
    <w:basedOn w:val="TableNormal"/>
    <w:next w:val="TableGrid"/>
    <w:uiPriority w:val="39"/>
    <w:rsid w:val="008F4748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F4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0D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D1E"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10D1E"/>
    <w:pPr>
      <w:ind w:left="720"/>
      <w:contextualSpacing/>
    </w:pPr>
  </w:style>
  <w:style w:type="paragraph" w:styleId="NoSpacing">
    <w:name w:val="No Spacing"/>
    <w:uiPriority w:val="1"/>
    <w:qFormat/>
    <w:rsid w:val="00637D3D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South Pacific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cy Kumari</dc:creator>
  <cp:keywords/>
  <dc:description/>
  <cp:lastModifiedBy>Nacani Korovulavula</cp:lastModifiedBy>
  <cp:revision>15</cp:revision>
  <dcterms:created xsi:type="dcterms:W3CDTF">2021-06-01T23:25:00Z</dcterms:created>
  <dcterms:modified xsi:type="dcterms:W3CDTF">2021-06-06T02:19:00Z</dcterms:modified>
</cp:coreProperties>
</file>